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25F0AF95" w:rsidR="00C06004" w:rsidRDefault="00EF2143" w:rsidP="000974D6">
      <w:pPr>
        <w:suppressAutoHyphens/>
        <w:spacing w:after="0" w:line="240" w:lineRule="auto"/>
        <w:contextualSpacing/>
      </w:pPr>
      <w:r w:rsidRPr="00EF2143">
        <w:drawing>
          <wp:inline distT="0" distB="0" distL="0" distR="0" wp14:anchorId="1D8CB07C" wp14:editId="088625A8">
            <wp:extent cx="5943600" cy="1475105"/>
            <wp:effectExtent l="0" t="0" r="0" b="0"/>
            <wp:docPr id="230257140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257140" name="Picture 1" descr="A black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543749DE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14:paraId="6819A91B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Collections.Generic;</w:t>
      </w:r>
    </w:p>
    <w:p w14:paraId="3B795A62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Linq;</w:t>
      </w:r>
    </w:p>
    <w:p w14:paraId="398D38D2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Text;</w:t>
      </w:r>
    </w:p>
    <w:p w14:paraId="79C9943F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.Threading.Tasks;</w:t>
      </w:r>
    </w:p>
    <w:p w14:paraId="45492B6C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13B5DD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DebugFixMethods</w:t>
      </w:r>
    </w:p>
    <w:p w14:paraId="46349AC7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B22A6AC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2B610148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437AF71B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] args)</w:t>
      </w:r>
    </w:p>
    <w:p w14:paraId="5F669961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{</w:t>
      </w:r>
    </w:p>
    <w:p w14:paraId="7E16FE85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Brooke Lasher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32F1DD1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Program()).run();</w:t>
      </w:r>
    </w:p>
    <w:p w14:paraId="5197AB2C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28EA56E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6D3CC2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AC0C979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run()</w:t>
      </w:r>
    </w:p>
    <w:p w14:paraId="50FE0F7B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DA4CA82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hoice = 0;</w:t>
      </w:r>
    </w:p>
    <w:p w14:paraId="75F9BB7C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9A7139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WritePrompt();</w:t>
      </w:r>
    </w:p>
    <w:p w14:paraId="27F63DD9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hoice = ReadChoice();</w:t>
      </w:r>
    </w:p>
    <w:p w14:paraId="2CAF72C4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WriteChoice(choice);</w:t>
      </w:r>
    </w:p>
    <w:p w14:paraId="61D2A73D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66A76C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231D964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6D8E2B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WritePrompt()</w:t>
      </w:r>
    </w:p>
    <w:p w14:paraId="1EF3F458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FF19D07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Please select a course for which you want to register by typing the number inside []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321CCD7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[1]IT 145\n[2]IT 200\n[3]IT 201\n[4]IT 270\n[5]IT 315\n[6]IT 328\n[7]IT 330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2BC2FE6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(</w:t>
      </w:r>
      <w:r>
        <w:rPr>
          <w:rFonts w:ascii="Consolas" w:hAnsi="Consolas" w:cs="Consolas"/>
          <w:color w:val="A31515"/>
          <w:sz w:val="19"/>
          <w:szCs w:val="19"/>
        </w:rPr>
        <w:t>"Enter your choice : 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8862B3A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E350B0B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F56D97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eadChoice()</w:t>
      </w:r>
    </w:p>
    <w:p w14:paraId="297A2B30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ED78CE7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 = </w:t>
      </w:r>
      <w:r>
        <w:rPr>
          <w:rFonts w:ascii="Consolas" w:hAnsi="Consolas" w:cs="Consolas"/>
          <w:color w:val="A31515"/>
          <w:sz w:val="19"/>
          <w:szCs w:val="19"/>
        </w:rPr>
        <w:t>"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456A29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s = Console.ReadLine();</w:t>
      </w:r>
    </w:p>
    <w:p w14:paraId="0806847C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Convert.ToInt32(s);</w:t>
      </w:r>
    </w:p>
    <w:p w14:paraId="7D153780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1FF1B04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BC497D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WriteChoice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hoice)</w:t>
      </w:r>
    </w:p>
    <w:p w14:paraId="2C5BFC81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FF2AE43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</w:rPr>
        <w:t>"Your choice is {0}"</w:t>
      </w:r>
      <w:r>
        <w:rPr>
          <w:rFonts w:ascii="Consolas" w:hAnsi="Consolas" w:cs="Consolas"/>
          <w:color w:val="000000"/>
          <w:sz w:val="19"/>
          <w:szCs w:val="19"/>
        </w:rPr>
        <w:t>, choice);</w:t>
      </w:r>
    </w:p>
    <w:p w14:paraId="7C143287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2DE35E5A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A77F89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2D46044" w14:textId="77777777" w:rsidR="00EF2143" w:rsidRDefault="00EF2143" w:rsidP="00EF21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694698E6" w:rsidR="00C06004" w:rsidRDefault="00EF2143" w:rsidP="000974D6">
      <w:pPr>
        <w:suppressAutoHyphens/>
        <w:spacing w:after="0" w:line="240" w:lineRule="auto"/>
        <w:ind w:left="720"/>
        <w:contextualSpacing/>
      </w:pPr>
      <w:r>
        <w:t xml:space="preserve">I had to capitalize the first p in Writeprompt so that the calls to it properly referred to it. I also had to convert the return value of ReadChoice() to a string with the Convert class. Finally, I had to give the WriteChoice function’s choice argument a type of int. 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227020E8" w:rsidR="006F24F6" w:rsidRPr="00E2770B" w:rsidRDefault="00EF2143" w:rsidP="00444BA3">
      <w:pPr>
        <w:suppressAutoHyphens/>
        <w:spacing w:after="0" w:line="240" w:lineRule="auto"/>
        <w:ind w:left="720"/>
        <w:contextualSpacing/>
      </w:pPr>
      <w:r>
        <w:t>I learned that when writing methods, one must be careful to use the correct arguments and return values; otherwise, they may get syntax errors or unexpected results from their code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D655F5" w14:textId="77777777" w:rsidR="004D3D48" w:rsidRDefault="004D3D48" w:rsidP="00C06004">
      <w:pPr>
        <w:spacing w:after="0" w:line="240" w:lineRule="auto"/>
      </w:pPr>
      <w:r>
        <w:separator/>
      </w:r>
    </w:p>
  </w:endnote>
  <w:endnote w:type="continuationSeparator" w:id="0">
    <w:p w14:paraId="2DFF361B" w14:textId="77777777" w:rsidR="004D3D48" w:rsidRDefault="004D3D48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EC6F04" w14:textId="77777777" w:rsidR="004D3D48" w:rsidRDefault="004D3D48" w:rsidP="00C06004">
      <w:pPr>
        <w:spacing w:after="0" w:line="240" w:lineRule="auto"/>
      </w:pPr>
      <w:r>
        <w:separator/>
      </w:r>
    </w:p>
  </w:footnote>
  <w:footnote w:type="continuationSeparator" w:id="0">
    <w:p w14:paraId="6D747C74" w14:textId="77777777" w:rsidR="004D3D48" w:rsidRDefault="004D3D48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4D3D48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75A4D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465EE"/>
    <w:rsid w:val="00D72109"/>
    <w:rsid w:val="00DF176D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EF2143"/>
    <w:rsid w:val="00FB5820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15</Words>
  <Characters>2940</Characters>
  <Application>Microsoft Office Word</Application>
  <DocSecurity>0</DocSecurity>
  <Lines>24</Lines>
  <Paragraphs>6</Paragraphs>
  <ScaleCrop>false</ScaleCrop>
  <Company>Toshiba</Company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Brooke Lasher</cp:lastModifiedBy>
  <cp:revision>3</cp:revision>
  <dcterms:created xsi:type="dcterms:W3CDTF">2024-09-29T23:25:00Z</dcterms:created>
  <dcterms:modified xsi:type="dcterms:W3CDTF">2024-09-29T2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